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yx tech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yx</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ch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6 highlandv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yx.slotk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0298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